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rPr>
          <w:bCs/>
          <w:b/>
        </w:rPr>
        <w:t xml:space="preserve">John Doe</w:t>
      </w:r>
      <w:r>
        <w:br/>
      </w:r>
      <w:r>
        <w:t xml:space="preserve">123 Science Avenue</w:t>
      </w:r>
      <w:r>
        <w:br/>
      </w:r>
      <w:r>
        <w:t xml:space="preserve">Guangzhou, Guangdong, China</w:t>
      </w:r>
      <w:r>
        <w:br/>
      </w:r>
      <w:r>
        <w:t xml:space="preserve">Email: johndoe@example.com | Phone: +86 123 456 7890</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Biologist position at [Company Name] in China Guangzhou. As a dedicated and experienced biologist with a strong passion for scientific research and innovation, I am eager to contribute my expertise to an organization that values cutting-edge discoveries and sustainable development. Guangzhou, with its dynamic biotech industry and vibrant scientific community, represents an ideal environment for me to grow professionally while addressing global challenges through biological sciences.</w:t>
      </w:r>
    </w:p>
    <w:p>
      <w:pPr>
        <w:pStyle w:val="BodyText"/>
      </w:pPr>
      <w:r>
        <w:t xml:space="preserve">My academic background in biology, coupled with hands-on research experience in molecular genetics and environmental microbiology, has equipped me with the skills necessary to excel in a role that demands both analytical rigor and creative problem-solving. I hold a Master’s degree in Biological Sciences from [University Name], where I focused on the genetic mechanisms underlying microbial biodiversity. This work not only honed my laboratory techniques but also deepened my understanding of how biological systems can be harnessed to address real-world issues, such as pollution remediation and agricultural sustainability.</w:t>
      </w:r>
    </w:p>
    <w:p>
      <w:pPr>
        <w:pStyle w:val="BodyText"/>
      </w:pPr>
      <w:r>
        <w:t xml:space="preserve">What excites me most about the Biologist position in China Guangzhou is the opportunity to engage with a region that is at the forefront of biotechnological advancement. Guangzhou’s commitment to innovation, as evidenced by its thriving research institutions and partnerships between academia and industry, aligns perfectly with my career goals. I am particularly drawn to [Company Name]’s focus on [specific project or field, e.g., "biodegradable materials" or "genomic research"], which resonates with my own research interests in [mention a relevant area]. I am confident that my technical skills, including PCR, DNA sequencing, and data analysis using R and Python, will allow me to contribute meaningfully to your team.</w:t>
      </w:r>
    </w:p>
    <w:p>
      <w:pPr>
        <w:pStyle w:val="BodyText"/>
      </w:pPr>
      <w:r>
        <w:t xml:space="preserve">During my time as a Research Assistant at [Previous Institution/Organization], I collaborated on a project investigating the role of soil microbiomes in carbon sequestration. This experience taught me the importance of interdisciplinary collaboration and adaptability in fast-paced research environments. I also developed strong communication skills, presenting findings at national conferences and co-authoring two peer-reviewed articles. These experiences have prepared me to thrive in a diverse and innovative workplace like [Company Name], where teamwork and intellectual curiosity are paramount.</w:t>
      </w:r>
    </w:p>
    <w:p>
      <w:pPr>
        <w:pStyle w:val="BodyText"/>
      </w:pPr>
      <w:r>
        <w:t xml:space="preserve">Living and working in China Guangzhou would be a transformative experience for me. The city’s unique blend of traditional culture and modern infrastructure offers an inspiring backdrop for scientific exploration. I am particularly interested in leveraging my expertise to support initiatives that promote environmental conservation, as Guangzhou faces critical challenges related to urbanization and climate change. My fluency in English and basic proficiency in Mandarin, combined with my adaptability to new environments, ensure that I can seamlessly integrate into your team while contributing to cross-cultural collaboration.</w:t>
      </w:r>
    </w:p>
    <w:p>
      <w:pPr>
        <w:pStyle w:val="BodyText"/>
      </w:pPr>
      <w:r>
        <w:t xml:space="preserve">What sets me apart as a Biologist is my unwavering dedication to ethical research practices and my ability to translate scientific findings into actionable solutions. For instance, during a recent project on wastewater treatment, I designed an experimental protocol that improved microbial efficiency by 25%, reducing the need for chemical additives. This achievement underscores my commitment to sustainable innovation—a principle I strive to uphold in every aspect of my work.</w:t>
      </w:r>
    </w:p>
    <w:p>
      <w:pPr>
        <w:pStyle w:val="BodyText"/>
      </w:pPr>
      <w:r>
        <w:t xml:space="preserve">China Guangzhou’s rapid advancements in biotechnology and its emphasis on green technologies make it an exciting hub for scientists. I am eager to contribute to projects that not only advance scientific knowledge but also have a measurable impact on society. Whether through developing eco-friendly bioproducts or exploring the potential of synthetic biology, I am motivated to push the boundaries of what is possible in the field.</w:t>
      </w:r>
    </w:p>
    <w:p>
      <w:pPr>
        <w:pStyle w:val="BodyText"/>
      </w:pPr>
      <w:r>
        <w:t xml:space="preserve">Thank you for considering my application. I would be honored to bring my skills, passion, and cultural adaptability to [Company Name] and contribute to its mission of scientific excellence. I am available at your earliest convenience for an interview and can be reached at +86 123 456 7890 or johndoe@example.com. I look forward to the opportunity to discuss how my background and vision align with the goals of your organizat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China Guangzhou</dc:title>
  <dc:creator/>
  <dc:language>en</dc:language>
  <cp:keywords/>
  <dcterms:created xsi:type="dcterms:W3CDTF">2025-12-10T16:17:41Z</dcterms:created>
  <dcterms:modified xsi:type="dcterms:W3CDTF">2025-12-10T16:17:41Z</dcterms:modified>
</cp:coreProperties>
</file>

<file path=docProps/custom.xml><?xml version="1.0" encoding="utf-8"?>
<Properties xmlns="http://schemas.openxmlformats.org/officeDocument/2006/custom-properties" xmlns:vt="http://schemas.openxmlformats.org/officeDocument/2006/docPropsVTypes"/>
</file>